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proofErr w:type="gramStart"/>
      <w:r w:rsidR="00D26498" w:rsidRPr="003F7692">
        <w:rPr>
          <w:rFonts w:cs="Times New Roman"/>
          <w:b/>
        </w:rPr>
        <w:t>Statistics</w:t>
      </w:r>
      <w:r w:rsidR="003F1B31" w:rsidRPr="003F7692">
        <w:rPr>
          <w:rFonts w:cs="Times New Roman"/>
          <w:b/>
        </w:rPr>
        <w:t xml:space="preserve">  (</w:t>
      </w:r>
      <w:proofErr w:type="gramEnd"/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32AB4FBD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E66E03" w:rsidRPr="003F7692">
        <w:rPr>
          <w:rFonts w:cs="Times New Roman"/>
          <w:i/>
        </w:rPr>
        <w:t>Present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2147A7F0" w:rsidR="00B143A4" w:rsidRPr="003F7692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1DEB4D4E" w14:textId="3E63B518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>
        <w:rPr>
          <w:rFonts w:cs="Times New Roman"/>
          <w:b/>
          <w:bCs/>
        </w:rPr>
        <w:t>*</w:t>
      </w:r>
      <w:r>
        <w:rPr>
          <w:rFonts w:cs="Times New Roman"/>
        </w:rPr>
        <w:t xml:space="preserve">, He, W.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 xml:space="preserve">, S.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19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submitted to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>
        <w:rPr>
          <w:rFonts w:cs="Times New Roman"/>
        </w:rPr>
        <w:t>*</w:t>
      </w:r>
      <w:r w:rsidR="00D3056A">
        <w:rPr>
          <w:rFonts w:cs="Times New Roman"/>
        </w:rPr>
        <w:t>co-first-author</w:t>
      </w:r>
    </w:p>
    <w:p w14:paraId="0823ADC5" w14:textId="4B3DD398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11C07BA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in revision,</w:t>
      </w:r>
      <w:r w:rsidRPr="003F7692">
        <w:rPr>
          <w:rFonts w:cs="Times New Roman"/>
        </w:rPr>
        <w:t xml:space="preserve"> </w:t>
      </w:r>
      <w:r w:rsidR="00CC0B64" w:rsidRPr="003F7692">
        <w:rPr>
          <w:rFonts w:cs="Times New Roman"/>
        </w:rPr>
        <w:t>submitted</w:t>
      </w:r>
      <w:r w:rsidRPr="003F7692">
        <w:rPr>
          <w:rFonts w:cs="Times New Roman"/>
        </w:rPr>
        <w:t xml:space="preserve"> to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D991C46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Relaxed random walks at scale. </w:t>
      </w:r>
      <w:r w:rsidRPr="003F7692">
        <w:rPr>
          <w:rFonts w:cs="Times New Roman"/>
          <w:i/>
        </w:rPr>
        <w:t>in review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  <w:bookmarkStart w:id="17" w:name="_GoBack"/>
      <w:bookmarkEnd w:id="17"/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lastRenderedPageBreak/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2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4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6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0F2C30" w14:textId="77777777" w:rsidR="00F329B5" w:rsidRDefault="00F329B5">
      <w:pPr>
        <w:spacing w:after="0"/>
      </w:pPr>
      <w:r>
        <w:separator/>
      </w:r>
    </w:p>
  </w:endnote>
  <w:endnote w:type="continuationSeparator" w:id="0">
    <w:p w14:paraId="410C09AA" w14:textId="77777777" w:rsidR="00F329B5" w:rsidRDefault="00F329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altName w:val="Arial Unicode MS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EFA02" w14:textId="77777777" w:rsidR="00F329B5" w:rsidRDefault="00F329B5">
      <w:pPr>
        <w:spacing w:after="0"/>
      </w:pPr>
      <w:r>
        <w:separator/>
      </w:r>
    </w:p>
  </w:footnote>
  <w:footnote w:type="continuationSeparator" w:id="0">
    <w:p w14:paraId="2FDEEFFD" w14:textId="77777777" w:rsidR="00F329B5" w:rsidRDefault="00F329B5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53EA"/>
    <w:rsid w:val="0031555E"/>
    <w:rsid w:val="00322FEB"/>
    <w:rsid w:val="00324598"/>
    <w:rsid w:val="00326B1A"/>
    <w:rsid w:val="00336B7C"/>
    <w:rsid w:val="0034131C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C43A9"/>
    <w:rsid w:val="004C6DCE"/>
    <w:rsid w:val="004D226B"/>
    <w:rsid w:val="004D2896"/>
    <w:rsid w:val="004D36A6"/>
    <w:rsid w:val="004E4333"/>
    <w:rsid w:val="004E5383"/>
    <w:rsid w:val="004F01AC"/>
    <w:rsid w:val="004F1C53"/>
    <w:rsid w:val="004F7C7C"/>
    <w:rsid w:val="005058EC"/>
    <w:rsid w:val="00532565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C09A2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9BF"/>
    <w:rsid w:val="006B16B6"/>
    <w:rsid w:val="006B3A87"/>
    <w:rsid w:val="006B692A"/>
    <w:rsid w:val="006C1898"/>
    <w:rsid w:val="006C5F6D"/>
    <w:rsid w:val="006C782E"/>
    <w:rsid w:val="006F20DC"/>
    <w:rsid w:val="006F2B0A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E4DD4"/>
    <w:rsid w:val="007F2C17"/>
    <w:rsid w:val="00800D7F"/>
    <w:rsid w:val="00806E5F"/>
    <w:rsid w:val="00810848"/>
    <w:rsid w:val="008112A1"/>
    <w:rsid w:val="00821D25"/>
    <w:rsid w:val="008225F1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6F0D"/>
    <w:rsid w:val="00A41F3D"/>
    <w:rsid w:val="00A464A2"/>
    <w:rsid w:val="00A472E7"/>
    <w:rsid w:val="00A5510E"/>
    <w:rsid w:val="00A5767D"/>
    <w:rsid w:val="00A60483"/>
    <w:rsid w:val="00A62CC3"/>
    <w:rsid w:val="00A65447"/>
    <w:rsid w:val="00A85801"/>
    <w:rsid w:val="00A864A4"/>
    <w:rsid w:val="00A91520"/>
    <w:rsid w:val="00A92A70"/>
    <w:rsid w:val="00A93478"/>
    <w:rsid w:val="00AA303A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E21BE"/>
    <w:rsid w:val="00CE43AA"/>
    <w:rsid w:val="00CF117A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B1001"/>
    <w:rsid w:val="00EB2161"/>
    <w:rsid w:val="00EB3402"/>
    <w:rsid w:val="00EB42ED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9B5"/>
    <w:rsid w:val="00F32ACA"/>
    <w:rsid w:val="00F32D52"/>
    <w:rsid w:val="00F332FD"/>
    <w:rsid w:val="00F338C0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3B85"/>
    <w:rsid w:val="00FA3E69"/>
    <w:rsid w:val="00FA52F8"/>
    <w:rsid w:val="00FA66B3"/>
    <w:rsid w:val="00FB325B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723</Words>
  <Characters>9824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Xiang Ji</cp:lastModifiedBy>
  <cp:revision>3</cp:revision>
  <cp:lastPrinted>2020-01-24T23:11:00Z</cp:lastPrinted>
  <dcterms:created xsi:type="dcterms:W3CDTF">2020-01-24T23:11:00Z</dcterms:created>
  <dcterms:modified xsi:type="dcterms:W3CDTF">2020-01-24T23:12:00Z</dcterms:modified>
</cp:coreProperties>
</file>